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30857C7" w14:textId="21887FE4" w:rsidR="00192156" w:rsidRPr="00647764" w:rsidRDefault="00192156" w:rsidP="00192156">
      <w:pPr>
        <w:jc w:val="right"/>
        <w:rPr>
          <w:lang w:val="en-US"/>
        </w:rPr>
      </w:pPr>
      <w:r w:rsidRPr="00647764">
        <w:rPr>
          <w:lang w:val="en-US"/>
        </w:rPr>
        <w:t xml:space="preserve">Wrocław, </w:t>
      </w:r>
      <w:r w:rsidR="00406BE5">
        <w:rPr>
          <w:lang w:val="en-US"/>
        </w:rPr>
        <w:t>13</w:t>
      </w:r>
      <w:r w:rsidR="00647764">
        <w:rPr>
          <w:lang w:val="en-US"/>
        </w:rPr>
        <w:t>.05.2023</w:t>
      </w:r>
    </w:p>
    <w:p w14:paraId="5D142106" w14:textId="4289C671" w:rsidR="009D7446" w:rsidRPr="00647764" w:rsidRDefault="00192156" w:rsidP="00192156">
      <w:pPr>
        <w:jc w:val="center"/>
        <w:rPr>
          <w:lang w:val="en-US"/>
        </w:rPr>
      </w:pPr>
      <w:r w:rsidRPr="00647764">
        <w:rPr>
          <w:lang w:val="en-US"/>
        </w:rPr>
        <w:t>Naive Bayes with MNIST</w:t>
      </w:r>
    </w:p>
    <w:p w14:paraId="0986FEA8" w14:textId="3E4502F0" w:rsidR="00B301DA" w:rsidRPr="00406BE5" w:rsidRDefault="00406BE5" w:rsidP="00406BE5">
      <w:pPr>
        <w:rPr>
          <w:lang w:val="en-GB"/>
        </w:rPr>
      </w:pPr>
      <w:r w:rsidRPr="00406BE5">
        <w:rPr>
          <w:lang w:val="en-GB"/>
        </w:rPr>
        <w:t xml:space="preserve">Predicting what number will be by using naive bayes. </w:t>
      </w:r>
    </w:p>
    <w:p w14:paraId="0F671DFE" w14:textId="24DA93C6" w:rsidR="00406BE5" w:rsidRPr="00406BE5" w:rsidRDefault="00406BE5" w:rsidP="00406BE5">
      <w:pPr>
        <w:rPr>
          <w:lang w:val="en-GB"/>
        </w:rPr>
      </w:pPr>
      <w:r w:rsidRPr="00406BE5">
        <w:rPr>
          <w:lang w:val="en-GB"/>
        </w:rPr>
        <w:t>Used this dataset from Kaggle</w:t>
      </w:r>
      <w:r>
        <w:rPr>
          <w:lang w:val="en-GB"/>
        </w:rPr>
        <w:t>:</w:t>
      </w:r>
    </w:p>
    <w:p w14:paraId="3F0CF1F6" w14:textId="2EC398F4" w:rsidR="00406BE5" w:rsidRDefault="00406BE5" w:rsidP="00406BE5">
      <w:pPr>
        <w:rPr>
          <w:color w:val="4472C4" w:themeColor="accent1"/>
          <w:lang w:val="en-US"/>
        </w:rPr>
      </w:pPr>
      <w:hyperlink r:id="rId8" w:history="1">
        <w:r w:rsidRPr="009351A7">
          <w:rPr>
            <w:rStyle w:val="Hyperlink"/>
            <w:lang w:val="en-US"/>
          </w:rPr>
          <w:t>https://www.kaggle.com/datasets/oddrationale/mnist-in-csv</w:t>
        </w:r>
      </w:hyperlink>
    </w:p>
    <w:p w14:paraId="262DD5A1" w14:textId="2C9B0409" w:rsidR="00406BE5" w:rsidRPr="00406BE5" w:rsidRDefault="00406BE5" w:rsidP="00406BE5">
      <w:pPr>
        <w:rPr>
          <w:lang w:val="en-US"/>
        </w:rPr>
      </w:pPr>
      <w:r>
        <w:rPr>
          <w:lang w:val="en-US"/>
        </w:rPr>
        <w:t>Also using different approaches Bernoulli And Gaussian. By tests it is easy to see that Bernoulli  approach is more effective than Gaussian</w:t>
      </w:r>
    </w:p>
    <w:sectPr w:rsidR="00406BE5" w:rsidRPr="00406BE5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3FCD64EB"/>
    <w:multiLevelType w:val="hybridMultilevel"/>
    <w:tmpl w:val="819E0AB0"/>
    <w:lvl w:ilvl="0" w:tplc="DEA2966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55DB08A5"/>
    <w:multiLevelType w:val="hybridMultilevel"/>
    <w:tmpl w:val="362CA980"/>
    <w:lvl w:ilvl="0" w:tplc="0E5420C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867477466">
    <w:abstractNumId w:val="1"/>
  </w:num>
  <w:num w:numId="2" w16cid:durableId="196400028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U1MjWzMDIyMjAztzRW0lEKTi0uzszPAykwrAUAUwQbKywAAAA="/>
  </w:docVars>
  <w:rsids>
    <w:rsidRoot w:val="00192156"/>
    <w:rsid w:val="00192156"/>
    <w:rsid w:val="00306BB3"/>
    <w:rsid w:val="00406BE5"/>
    <w:rsid w:val="00647764"/>
    <w:rsid w:val="009D7446"/>
    <w:rsid w:val="00B301DA"/>
    <w:rsid w:val="00D35F1C"/>
    <w:rsid w:val="00DE0562"/>
    <w:rsid w:val="00F228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2C92A9"/>
  <w15:chartTrackingRefBased/>
  <w15:docId w15:val="{0D358B02-5825-4716-9A37-FFCD62A8F9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92156"/>
    <w:pPr>
      <w:ind w:left="720"/>
      <w:contextualSpacing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19215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pl-PL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192156"/>
    <w:rPr>
      <w:rFonts w:ascii="Courier New" w:eastAsia="Times New Roman" w:hAnsi="Courier New" w:cs="Courier New"/>
      <w:sz w:val="20"/>
      <w:szCs w:val="20"/>
      <w:lang w:eastAsia="pl-PL"/>
    </w:rPr>
  </w:style>
  <w:style w:type="character" w:customStyle="1" w:styleId="kn">
    <w:name w:val="kn"/>
    <w:basedOn w:val="DefaultParagraphFont"/>
    <w:rsid w:val="00192156"/>
  </w:style>
  <w:style w:type="character" w:customStyle="1" w:styleId="nn">
    <w:name w:val="nn"/>
    <w:basedOn w:val="DefaultParagraphFont"/>
    <w:rsid w:val="00192156"/>
  </w:style>
  <w:style w:type="character" w:customStyle="1" w:styleId="k">
    <w:name w:val="k"/>
    <w:basedOn w:val="DefaultParagraphFont"/>
    <w:rsid w:val="00192156"/>
  </w:style>
  <w:style w:type="character" w:customStyle="1" w:styleId="n">
    <w:name w:val="n"/>
    <w:basedOn w:val="DefaultParagraphFont"/>
    <w:rsid w:val="00192156"/>
  </w:style>
  <w:style w:type="character" w:customStyle="1" w:styleId="o">
    <w:name w:val="o"/>
    <w:basedOn w:val="DefaultParagraphFont"/>
    <w:rsid w:val="00192156"/>
  </w:style>
  <w:style w:type="character" w:customStyle="1" w:styleId="p">
    <w:name w:val="p"/>
    <w:basedOn w:val="DefaultParagraphFont"/>
    <w:rsid w:val="00192156"/>
  </w:style>
  <w:style w:type="character" w:customStyle="1" w:styleId="s1">
    <w:name w:val="s1"/>
    <w:basedOn w:val="DefaultParagraphFont"/>
    <w:rsid w:val="00192156"/>
  </w:style>
  <w:style w:type="character" w:styleId="Hyperlink">
    <w:name w:val="Hyperlink"/>
    <w:basedOn w:val="DefaultParagraphFont"/>
    <w:uiPriority w:val="99"/>
    <w:unhideWhenUsed/>
    <w:rsid w:val="00406BE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06BE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67472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201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435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8103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kaggle.com/datasets/oddrationale/mnist-in-csv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10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68D78A16DA79F5459891E0E470D020C6" ma:contentTypeVersion="2" ma:contentTypeDescription="Utwórz nowy dokument." ma:contentTypeScope="" ma:versionID="65bd4df06a3989fd7a2d499c48295b46">
  <xsd:schema xmlns:xsd="http://www.w3.org/2001/XMLSchema" xmlns:xs="http://www.w3.org/2001/XMLSchema" xmlns:p="http://schemas.microsoft.com/office/2006/metadata/properties" xmlns:ns2="329cb32b-807c-4ea5-be06-dbecfd3f8214" targetNamespace="http://schemas.microsoft.com/office/2006/metadata/properties" ma:root="true" ma:fieldsID="f75f0acd19c8d2d9891ce1fc9d6d3fa7" ns2:_="">
    <xsd:import namespace="329cb32b-807c-4ea5-be06-dbecfd3f821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29cb32b-807c-4ea5-be06-dbecfd3f821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50E25AC2-1F4E-4499-806E-B3362D472B6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29cb32b-807c-4ea5-be06-dbecfd3f821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8DACBDDE-8B54-460A-B0D0-12B1F7E54EE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1C4A210-3654-4299-A60D-A1EFD0EF9C16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7</TotalTime>
  <Pages>1</Pages>
  <Words>59</Words>
  <Characters>339</Characters>
  <Application>Microsoft Office Word</Application>
  <DocSecurity>0</DocSecurity>
  <Lines>2</Lines>
  <Paragraphs>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ł Smolnicki</dc:creator>
  <cp:keywords/>
  <dc:description/>
  <cp:lastModifiedBy>Anton 91642</cp:lastModifiedBy>
  <cp:revision>4</cp:revision>
  <dcterms:created xsi:type="dcterms:W3CDTF">2023-05-04T14:31:00Z</dcterms:created>
  <dcterms:modified xsi:type="dcterms:W3CDTF">2024-05-13T17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8D78A16DA79F5459891E0E470D020C6</vt:lpwstr>
  </property>
</Properties>
</file>